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46349" w14:textId="77777777" w:rsidR="007048D5" w:rsidRDefault="001E7C7B">
      <w:r>
        <w:t xml:space="preserve">Blue </w:t>
      </w:r>
      <w:r w:rsidR="00837E9A">
        <w:t>= 5</w:t>
      </w:r>
    </w:p>
    <w:p w14:paraId="60319D64" w14:textId="77777777" w:rsidR="001E7C7B" w:rsidRDefault="001E7C7B">
      <w:r>
        <w:t>Orange</w:t>
      </w:r>
      <w:r w:rsidR="00837E9A">
        <w:t xml:space="preserve"> = 10</w:t>
      </w:r>
    </w:p>
    <w:p w14:paraId="6A6FF62B" w14:textId="77777777" w:rsidR="001E7C7B" w:rsidRDefault="001E7C7B">
      <w:r>
        <w:t>Green</w:t>
      </w:r>
      <w:r w:rsidR="00837E9A">
        <w:t xml:space="preserve"> = 15</w:t>
      </w:r>
    </w:p>
    <w:p w14:paraId="6443BE97" w14:textId="77777777" w:rsidR="001E7C7B" w:rsidRDefault="001E7C7B">
      <w:r>
        <w:t>Red</w:t>
      </w:r>
      <w:r w:rsidR="00837E9A">
        <w:t xml:space="preserve"> = 20</w:t>
      </w:r>
    </w:p>
    <w:p w14:paraId="15F38112" w14:textId="77777777" w:rsidR="001E7C7B" w:rsidRDefault="001E7C7B">
      <w:r>
        <w:t>Purple</w:t>
      </w:r>
      <w:r w:rsidR="00837E9A">
        <w:t xml:space="preserve"> = 25</w:t>
      </w:r>
    </w:p>
    <w:p w14:paraId="39AB5DB1" w14:textId="77777777" w:rsidR="001E7C7B" w:rsidRDefault="00837E9A">
      <w:r>
        <w:t>B</w:t>
      </w:r>
      <w:r w:rsidR="001E7C7B">
        <w:t>rown</w:t>
      </w:r>
      <w:r>
        <w:t xml:space="preserve"> = 30</w:t>
      </w:r>
    </w:p>
    <w:p w14:paraId="7E361415" w14:textId="77777777" w:rsidR="00837E9A" w:rsidRDefault="00EF22CB">
      <w:r>
        <w:rPr>
          <w:noProof/>
        </w:rPr>
        <w:t xml:space="preserve"> </w:t>
      </w:r>
      <w:r>
        <w:rPr>
          <w:noProof/>
        </w:rPr>
        <w:tab/>
      </w:r>
      <w:r w:rsidR="00FB76DA">
        <w:rPr>
          <w:noProof/>
        </w:rPr>
        <w:drawing>
          <wp:inline distT="0" distB="0" distL="0" distR="0" wp14:anchorId="046AD522" wp14:editId="117F1DC5">
            <wp:extent cx="5106563" cy="34297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ownloa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563" cy="342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D6016" w14:textId="77777777" w:rsidR="00837E9A" w:rsidRDefault="00837E9A" w:rsidP="00F3634D">
      <w:pPr>
        <w:jc w:val="center"/>
      </w:pPr>
      <w:r>
        <w:t>Loss VS Learning rate at different Batch size for resnet101, at 128 image size</w:t>
      </w:r>
    </w:p>
    <w:p w14:paraId="454C32F0" w14:textId="77777777" w:rsidR="00837E9A" w:rsidRDefault="00837E9A"/>
    <w:p w14:paraId="174B0046" w14:textId="77777777" w:rsidR="00837E9A" w:rsidRDefault="00FB76DA" w:rsidP="00F3634D">
      <w:pPr>
        <w:jc w:val="center"/>
      </w:pPr>
      <w:r>
        <w:rPr>
          <w:noProof/>
        </w:rPr>
        <w:lastRenderedPageBreak/>
        <w:drawing>
          <wp:inline distT="0" distB="0" distL="0" distR="0" wp14:anchorId="54A5CCAE" wp14:editId="77AA1F4D">
            <wp:extent cx="5030346" cy="342978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wnload (1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0346" cy="342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6442A" w14:textId="77777777" w:rsidR="00837E9A" w:rsidRDefault="00837E9A"/>
    <w:p w14:paraId="0F81C4B8" w14:textId="77777777" w:rsidR="00837E9A" w:rsidRDefault="00837E9A" w:rsidP="00F3634D">
      <w:pPr>
        <w:jc w:val="center"/>
      </w:pPr>
      <w:bookmarkStart w:id="0" w:name="OLE_LINK1"/>
      <w:r>
        <w:t>Loss VS Learning rate at different Batch size for resnet101, at 256 image size</w:t>
      </w:r>
    </w:p>
    <w:bookmarkEnd w:id="0"/>
    <w:p w14:paraId="006488EF" w14:textId="77777777" w:rsidR="00837E9A" w:rsidRDefault="00FB76DA" w:rsidP="00F3634D">
      <w:pPr>
        <w:jc w:val="center"/>
      </w:pPr>
      <w:r>
        <w:rPr>
          <w:noProof/>
        </w:rPr>
        <w:drawing>
          <wp:inline distT="0" distB="0" distL="0" distR="0" wp14:anchorId="547FC2FC" wp14:editId="44681AAF">
            <wp:extent cx="4941426" cy="342978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ownload (2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1426" cy="342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5F43E" w14:textId="77777777" w:rsidR="00837E9A" w:rsidRDefault="00837E9A" w:rsidP="00F3634D">
      <w:pPr>
        <w:jc w:val="center"/>
      </w:pPr>
      <w:r>
        <w:t>Loss VS Learning rate at different Batch size for resnet101, at 500</w:t>
      </w:r>
      <w:bookmarkStart w:id="1" w:name="_GoBack"/>
      <w:bookmarkEnd w:id="1"/>
      <w:r>
        <w:t xml:space="preserve"> image size</w:t>
      </w:r>
    </w:p>
    <w:p w14:paraId="2FD7C9F0" w14:textId="77777777" w:rsidR="00837E9A" w:rsidRDefault="00837E9A"/>
    <w:sectPr w:rsidR="00837E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CE8ADB" w14:textId="77777777" w:rsidR="004677C3" w:rsidRDefault="004677C3" w:rsidP="00E23ED0">
      <w:pPr>
        <w:spacing w:after="0" w:line="240" w:lineRule="auto"/>
      </w:pPr>
      <w:r>
        <w:separator/>
      </w:r>
    </w:p>
  </w:endnote>
  <w:endnote w:type="continuationSeparator" w:id="0">
    <w:p w14:paraId="73EACAAC" w14:textId="77777777" w:rsidR="004677C3" w:rsidRDefault="004677C3" w:rsidP="00E23E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75298" w14:textId="77777777" w:rsidR="004677C3" w:rsidRDefault="004677C3" w:rsidP="00E23ED0">
      <w:pPr>
        <w:spacing w:after="0" w:line="240" w:lineRule="auto"/>
      </w:pPr>
      <w:r>
        <w:separator/>
      </w:r>
    </w:p>
  </w:footnote>
  <w:footnote w:type="continuationSeparator" w:id="0">
    <w:p w14:paraId="2B49C48E" w14:textId="77777777" w:rsidR="004677C3" w:rsidRDefault="004677C3" w:rsidP="00E23ED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Nbc0MTU2MbWwMDNS0lEKTi0uzszPAykwqgUA2jwkeCwAAAA="/>
  </w:docVars>
  <w:rsids>
    <w:rsidRoot w:val="00A53021"/>
    <w:rsid w:val="001E7C7B"/>
    <w:rsid w:val="00284304"/>
    <w:rsid w:val="002C0125"/>
    <w:rsid w:val="00440C27"/>
    <w:rsid w:val="004677C3"/>
    <w:rsid w:val="004930BA"/>
    <w:rsid w:val="004D37EC"/>
    <w:rsid w:val="00534156"/>
    <w:rsid w:val="006D0410"/>
    <w:rsid w:val="007048D5"/>
    <w:rsid w:val="007E526A"/>
    <w:rsid w:val="0081224D"/>
    <w:rsid w:val="00837E9A"/>
    <w:rsid w:val="00925B31"/>
    <w:rsid w:val="009D5FB0"/>
    <w:rsid w:val="00A53021"/>
    <w:rsid w:val="00AD0D4A"/>
    <w:rsid w:val="00C2366F"/>
    <w:rsid w:val="00C64F16"/>
    <w:rsid w:val="00D93E19"/>
    <w:rsid w:val="00E23ED0"/>
    <w:rsid w:val="00E62676"/>
    <w:rsid w:val="00EE7CC2"/>
    <w:rsid w:val="00EF22CB"/>
    <w:rsid w:val="00F3634D"/>
    <w:rsid w:val="00F74ABB"/>
    <w:rsid w:val="00FB76DA"/>
    <w:rsid w:val="00FC2E3F"/>
    <w:rsid w:val="00FE0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CC17C6"/>
  <w15:chartTrackingRefBased/>
  <w15:docId w15:val="{C3804416-38E7-4E3F-8FE0-CA10B48E6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3E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ED0"/>
  </w:style>
  <w:style w:type="paragraph" w:styleId="Footer">
    <w:name w:val="footer"/>
    <w:basedOn w:val="Normal"/>
    <w:link w:val="FooterChar"/>
    <w:uiPriority w:val="99"/>
    <w:unhideWhenUsed/>
    <w:rsid w:val="00E23E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E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2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hao Ouyang</dc:creator>
  <cp:keywords/>
  <dc:description/>
  <cp:lastModifiedBy>Teeno Ouyang</cp:lastModifiedBy>
  <cp:revision>6</cp:revision>
  <dcterms:created xsi:type="dcterms:W3CDTF">2018-03-22T02:05:00Z</dcterms:created>
  <dcterms:modified xsi:type="dcterms:W3CDTF">2018-03-23T20:16:00Z</dcterms:modified>
</cp:coreProperties>
</file>